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Position</w:t>
      </w:r>
    </w:p>
    <w:bookmarkStart w:id="20" w:name="X7979759f5646e796047aa89a4cf93dc4a3d56d7"/>
    <w:p>
      <w:pPr>
        <w:pStyle w:val="Heading1"/>
      </w:pPr>
      <w:r>
        <w:t xml:space="preserve">Internship Application Letter for Nursing Position</w:t>
      </w:r>
    </w:p>
    <w:bookmarkEnd w:id="20"/>
    <w:p>
      <w:pPr>
        <w:pStyle w:val="FirstParagraph"/>
      </w:pPr>
      <w:r>
        <w:t xml:space="preserve">Sarah Cohen</w:t>
      </w:r>
      <w:r>
        <w:br/>
      </w:r>
      <w:r>
        <w:t xml:space="preserve">78 Shaul Halevi Street, Jerusalem</w:t>
      </w:r>
      <w:r>
        <w:br/>
      </w:r>
      <w:r>
        <w:t xml:space="preserve">+972-52-1234567 | sarah.cohen@email.com</w:t>
      </w:r>
    </w:p>
    <w:p>
      <w:pPr>
        <w:pStyle w:val="BodyText"/>
      </w:pPr>
      <w:r>
        <w:t xml:space="preserve">October 26, 2023</w:t>
      </w:r>
    </w:p>
    <w:p>
      <w:pPr>
        <w:pStyle w:val="BodyText"/>
      </w:pPr>
      <w:r>
        <w:t xml:space="preserve">Ms. Rachel Levin</w:t>
      </w:r>
      <w:r>
        <w:br/>
      </w:r>
      <w:r>
        <w:t xml:space="preserve">Head of Nursing Education</w:t>
      </w:r>
      <w:r>
        <w:br/>
      </w:r>
      <w:r>
        <w:t xml:space="preserve">Hadassah Medical Center - Ein Karem Campus</w:t>
      </w:r>
      <w:r>
        <w:br/>
      </w:r>
      <w:r>
        <w:t xml:space="preserve">Jerusalem, Israel</w:t>
      </w:r>
    </w:p>
    <w:p>
      <w:pPr>
        <w:pStyle w:val="BodyText"/>
      </w:pPr>
      <w:r>
        <w:t xml:space="preserve">Dear Ms. Levin,</w:t>
      </w:r>
    </w:p>
    <w:p>
      <w:pPr>
        <w:pStyle w:val="BodyText"/>
      </w:pPr>
      <w:r>
        <w:t xml:space="preserve">It is with profound enthusiasm and deep respect for Israel's exceptional healthcare system that I submit my Internship Application Letter for the Nursing Internship position at Hadassah Medical Center in Jerusalem. As a dedicated nursing student currently completing my final year at Hebrew University-Hadassah School of Nursing, I have long aspired to contribute to medical care within the culturally rich and dynamically evolving healthcare landscape of Israel Jerusalem. This prestigious institution represents not merely an opportunity for professional growth, but the convergence of my academic preparation, cultural appreciation, and unwavering commitment to compassionate patient care.</w:t>
      </w:r>
    </w:p>
    <w:p>
      <w:pPr>
        <w:pStyle w:val="BodyText"/>
      </w:pPr>
      <w:r>
        <w:t xml:space="preserve">My academic journey has been meticulously structured around preparing me to meet the rigorous demands of modern nursing practice. I have excelled in specialized courses including Advanced Clinical Skills in Emergency Medicine (98%), Community Health Nursing (95%), and Cultural Competency in Multicultural Healthcare Settings (100%). These studies were complemented by 600 hours of supervised clinical rotations at Shaare Zedek Medical Center, where I developed expertise in acute care management, patient education across diverse populations, and interdisciplinary team collaboration. Notably, my clinical placement at the pediatric oncology ward solidified my understanding of holistic care during life-altering medical crises – a perspective I now carry with me as I seek to serve patients within Israel Jerusalem's unique healthcare ecosystem.</w:t>
      </w:r>
    </w:p>
    <w:p>
      <w:pPr>
        <w:pStyle w:val="BodyText"/>
      </w:pPr>
      <w:r>
        <w:t xml:space="preserve">What truly distinguishes this Internship Application Letter is my profound connection to Israel Jerusalem. Having grown up in the multicultural environment of West Jerusalem, I have witnessed firsthand how healthcare transcends religious and ethnic boundaries in our city. During high school, I volunteered at a community health clinic serving refugees from Ethiopia and Syria, where I learned that effective nursing practice requires not only clinical expertise but also deep cultural sensitivity – a principle central to Hadassah's mission. The way Jerusalem's healthcare providers harmonize advanced technology with profound respect for diverse traditions has consistently inspired me. I am eager to immerse myself in this environment, where a</w:t>
      </w:r>
      <w:r>
        <w:t xml:space="preserve"> </w:t>
      </w:r>
      <w:r>
        <w:t xml:space="preserve">Nurse</w:t>
      </w:r>
      <w:r>
        <w:t xml:space="preserve"> </w:t>
      </w:r>
      <w:r>
        <w:t xml:space="preserve">is not just a clinician but a bridge between medical science and human dignity across our city's varied communities.</w:t>
      </w:r>
    </w:p>
    <w:p>
      <w:pPr>
        <w:pStyle w:val="BodyText"/>
      </w:pPr>
      <w:r>
        <w:t xml:space="preserve">I have studied Hadassah Medical Center's pioneering initiatives with great admiration. The hospital's integrated approach to mental health services within general care, its cutting-edge telemedicine programs for remote communities in Judea and Samaria, and its community-based prevention programs align perfectly with my professional philosophy. In my undergraduate thesis on "Culturally Responsive Care Models in Urban Jerusalem," I analyzed how Hadassah's framework for treating Arab-Israeli patients with diabetes reduced complications by 27% through tailored educational approaches. This research confirmed that Israel Jerusalem's healthcare success stems from its ability to weave clinical excellence with profound cultural intelligence – a standard I am determined to uphold during my internship.</w:t>
      </w:r>
    </w:p>
    <w:p>
      <w:pPr>
        <w:pStyle w:val="BodyText"/>
      </w:pPr>
      <w:r>
        <w:t xml:space="preserve">My motivation extends beyond professional development; it is deeply personal. My grandmother received life-saving cardiac care at Hadassah in 2018, and her positive experience – where the nursing staff provided spiritual support alongside medical treatment through her Jewish Sabbath observance – cemented my desire to serve within this system. I understand that in Israel Jerusalem, every patient carries a unique cultural narrative that must inform their care. As a future</w:t>
      </w:r>
      <w:r>
        <w:t xml:space="preserve"> </w:t>
      </w:r>
      <w:r>
        <w:t xml:space="preserve">Nurse</w:t>
      </w:r>
      <w:r>
        <w:t xml:space="preserve">, I am prepared to honor these narratives while delivering evidence-based practice. My fluency in Hebrew (native), English, and basic Arabic enables me to connect with patients from all backgrounds – an asset particularly valuable in Jerusalem's diverse population where language barriers often complicate care.</w:t>
      </w:r>
    </w:p>
    <w:p>
      <w:pPr>
        <w:pStyle w:val="BodyText"/>
      </w:pPr>
      <w:r>
        <w:t xml:space="preserve">During my clinical rotations, I mastered critical competencies including IV therapy (150+ successful procedures), vital sign monitoring across all age groups, and emergency response protocols. However, what sets me apart is my proactive approach to patient-centered care. At Shaare Zedek, I initiated a "Comfort Care Package" program for pediatric patients undergoing lengthy treatments – creating culturally appropriate activity kits that reduced anxiety by 40% according to nurse evaluations. This initiative reflects my understanding that nursing excellence in Israel Jerusalem requires innovation beyond textbooks. I am eager to contribute such creative solutions during my internship while learning from Hadassah's renowned faculty on topics like trauma-informed care for refugees and managing chronic conditions within Orthodox Jewish communities.</w:t>
      </w:r>
    </w:p>
    <w:p>
      <w:pPr>
        <w:pStyle w:val="BodyText"/>
      </w:pPr>
      <w:r>
        <w:t xml:space="preserve">Israel's healthcare system faces unique challenges – the coexistence of advanced medical technology with resource constraints, the need for cross-cultural communication in a politically sensitive region, and serving a population with diverse religious practices. I am prepared to engage these complexities through my academic training and personal resilience. Having navigated language barriers during my volunteer work at Jerusalem's Migdal Oz refugee shelter, I understand that effective care in this environment demands patience, adaptability, and deep empathy – qualities I have consistently demonstrated. My application embodies a commitment to growing as a</w:t>
      </w:r>
      <w:r>
        <w:t xml:space="preserve"> </w:t>
      </w:r>
      <w:r>
        <w:t xml:space="preserve">Nurse</w:t>
      </w:r>
      <w:r>
        <w:t xml:space="preserve"> </w:t>
      </w:r>
      <w:r>
        <w:t xml:space="preserve">who understands that healthcare in Israel Jerusalem is not merely about treating conditions but fostering healing within the context of one's entire being.</w:t>
      </w:r>
    </w:p>
    <w:p>
      <w:pPr>
        <w:pStyle w:val="BodyText"/>
      </w:pPr>
      <w:r>
        <w:t xml:space="preserve">I am particularly drawn to Hadassah Medical Center's "Future Leaders in Nursing" program, which emphasizes leadership development through community health projects. I envision contributing to their existing initiatives while developing skills that will allow me to eventually lead culturally sensitive care teams in Jerusalem. My goal is not just to complete an internship, but to become a lifelong contributor within Israel Jerusalem's healthcare fabric – a</w:t>
      </w:r>
      <w:r>
        <w:t xml:space="preserve"> </w:t>
      </w:r>
      <w:r>
        <w:t xml:space="preserve">Nurse</w:t>
      </w:r>
      <w:r>
        <w:t xml:space="preserve"> </w:t>
      </w:r>
      <w:r>
        <w:t xml:space="preserve">who upholds the highest standards of compassion and competence in our city's most vibrant medical environment.</w:t>
      </w:r>
    </w:p>
    <w:p>
      <w:pPr>
        <w:pStyle w:val="BodyText"/>
      </w:pPr>
      <w:r>
        <w:t xml:space="preserve">Thank you for considering my Internship Application Letter. I have attached my CV detailing additional clinical experiences, academic achievements, and references from two faculty members at Hebrew University-Hadassah School of Nursing. I welcome the opportunity to discuss how my skills in multicultural care, clinical proficiency, and dedication to Jerusalem's healthcare community align with Hadassah's mission during an interview at your convenience.</w:t>
      </w:r>
    </w:p>
    <w:p>
      <w:pPr>
        <w:pStyle w:val="BodyText"/>
      </w:pPr>
      <w:r>
        <w:t xml:space="preserve">Sincerely,</w:t>
      </w:r>
      <w:r>
        <w:br/>
      </w:r>
      <w:r>
        <w:br/>
      </w:r>
      <w:r>
        <w:t xml:space="preserve">Sarah Cohen</w:t>
      </w:r>
      <w:r>
        <w:br/>
      </w:r>
      <w:r>
        <w:t xml:space="preserve">BSc Nursing Candidate, Hebrew University-Hadassah School of Nur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ing Position</dc:title>
  <dc:creator/>
  <dc:language>en</dc:language>
  <cp:keywords/>
  <dcterms:created xsi:type="dcterms:W3CDTF">2026-07-20T00:08:29Z</dcterms:created>
  <dcterms:modified xsi:type="dcterms:W3CDTF">2026-07-20T00:08:29Z</dcterms:modified>
</cp:coreProperties>
</file>

<file path=docProps/custom.xml><?xml version="1.0" encoding="utf-8"?>
<Properties xmlns="http://schemas.openxmlformats.org/officeDocument/2006/custom-properties" xmlns:vt="http://schemas.openxmlformats.org/officeDocument/2006/docPropsVTypes"/>
</file>